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80726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File: cover12.xls</w:t>
      </w:r>
    </w:p>
    <w:p w14:paraId="50670CE7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66DA6E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D65FA4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The file contains perennial grass basal cover and shrub foliar cover data collected for USFS Study FSRM 1706-12. A copy of the Study Plan may be downloaded from the web site.</w:t>
      </w:r>
    </w:p>
    <w:p w14:paraId="2B1FDA77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0CD071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Measurements were taken on 20 randomly located permanent 100-ft. line transects in each of five pastures.</w:t>
      </w:r>
    </w:p>
    <w:p w14:paraId="06A51DED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79BA49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The pastures had been grazed yearlong by cow-calf herds since 1915; utilization ranged from 47-60%. Two changes in grazing management were instituted at the start of the study period: 1) The utilization objective was lowered to 40%, and 2) Summer deferment (July-Sept) in alternate years began in 1958 in two pastures and in 1959 in the other two. Pasture 9 continued to be grazed yearlong and was measured in 1958 and 1963-1966 for comparative purposes. Data from pasture 9 were not included in published analyses.</w:t>
      </w:r>
    </w:p>
    <w:p w14:paraId="63EC3197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3768E7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esquites (Prosopis </w:t>
      </w:r>
      <w:proofErr w:type="spellStart"/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velutina</w:t>
      </w:r>
      <w:proofErr w:type="spellEnd"/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) in pastures 1 and 7 were killed with diesel oil between 1954 and 1957. Mesquites in pastures 8, 9, and 10 were left untreated.</w:t>
      </w:r>
    </w:p>
    <w:p w14:paraId="23C067FF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6261B4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ver was measured annually in late summer from 1957-1966 (except 1960) in units of 0.01 ft. Perennial grass was recorded as basal </w:t>
      </w:r>
      <w:proofErr w:type="gramStart"/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intercept;</w:t>
      </w:r>
      <w:proofErr w:type="gramEnd"/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.e., length of live root crown portion of tuft at ground level. Shrub cover was recorded as the entire live crown intercept excluding conspicuous openings or areas of dead crown.</w:t>
      </w:r>
    </w:p>
    <w:p w14:paraId="044AF57C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B84746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Taxa were recorded separately to the species level in most cases and sometimes to the genus level only. The OTHERPG code refers to unidentified perennial grass species; OTHSHRUB to unidentified shrub species.</w:t>
      </w:r>
    </w:p>
    <w:p w14:paraId="1A932F3C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87CC5E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Sources of data were the original field data sheets except: Sources for pasture 1 in 1961-1966 were handwritten summaries that had been compiled from the field data sheets.</w:t>
      </w:r>
    </w:p>
    <w:p w14:paraId="43B7F522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440208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A value of -9999 in a field means that no data were available because a reading was not made for that date.</w:t>
      </w:r>
    </w:p>
    <w:p w14:paraId="630E96DD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BE91B3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E862B5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1F9C0F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cov12notes.txt</w:t>
      </w:r>
    </w:p>
    <w:p w14:paraId="43B2D147" w14:textId="77777777" w:rsidR="0090670F" w:rsidRPr="0090670F" w:rsidRDefault="0090670F" w:rsidP="009067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670F">
        <w:rPr>
          <w:rFonts w:ascii="Courier New" w:eastAsia="Times New Roman" w:hAnsi="Courier New" w:cs="Courier New"/>
          <w:color w:val="000000"/>
          <w:sz w:val="20"/>
          <w:szCs w:val="20"/>
        </w:rPr>
        <w:t>26 October 2001</w:t>
      </w:r>
    </w:p>
    <w:p w14:paraId="38F405D4" w14:textId="77777777" w:rsidR="00750652" w:rsidRDefault="00750652"/>
    <w:sectPr w:rsidR="00750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jUwNjI3NADSFko6SsGpxcWZ+XkgBYa1AEbQhswsAAAA"/>
  </w:docVars>
  <w:rsids>
    <w:rsidRoot w:val="0090670F"/>
    <w:rsid w:val="00222996"/>
    <w:rsid w:val="004734AA"/>
    <w:rsid w:val="00750652"/>
    <w:rsid w:val="0090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ED81D"/>
  <w15:chartTrackingRefBased/>
  <w15:docId w15:val="{DE1E72EA-946A-4BEA-8017-431E28D76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67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670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7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lier, Alessandra - (agorlier)</dc:creator>
  <cp:keywords/>
  <dc:description/>
  <cp:lastModifiedBy>Gorlier, Alessandra - (agorlier)</cp:lastModifiedBy>
  <cp:revision>1</cp:revision>
  <dcterms:created xsi:type="dcterms:W3CDTF">2022-04-08T23:43:00Z</dcterms:created>
  <dcterms:modified xsi:type="dcterms:W3CDTF">2022-04-08T23:44:00Z</dcterms:modified>
</cp:coreProperties>
</file>